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4B95" w:rsidRPr="00573361" w:rsidRDefault="0083630B" w:rsidP="0057336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xt </w:t>
      </w:r>
      <w:r w:rsidR="00E75B2B">
        <w:rPr>
          <w:b/>
          <w:bCs/>
          <w:sz w:val="32"/>
          <w:szCs w:val="32"/>
        </w:rPr>
        <w:t>File I/O</w:t>
      </w:r>
      <w:r w:rsidR="005F1824">
        <w:rPr>
          <w:b/>
          <w:bCs/>
          <w:sz w:val="32"/>
          <w:szCs w:val="32"/>
        </w:rPr>
        <w:t xml:space="preserve"> </w:t>
      </w:r>
      <w:r w:rsidR="005508B0">
        <w:rPr>
          <w:b/>
          <w:bCs/>
          <w:sz w:val="32"/>
          <w:szCs w:val="32"/>
        </w:rPr>
        <w:t>Exercise</w:t>
      </w:r>
    </w:p>
    <w:p w:rsidR="00573361" w:rsidRDefault="00573361"/>
    <w:p w:rsidR="00573361" w:rsidRDefault="00573361" w:rsidP="0020331B">
      <w:pPr>
        <w:rPr>
          <w:b/>
          <w:bCs/>
        </w:rPr>
      </w:pPr>
      <w:r w:rsidRPr="00573361">
        <w:rPr>
          <w:b/>
          <w:bCs/>
        </w:rPr>
        <w:t xml:space="preserve">Exercise </w:t>
      </w:r>
      <w:r w:rsidR="005F1824">
        <w:rPr>
          <w:b/>
          <w:bCs/>
        </w:rPr>
        <w:t>1</w:t>
      </w:r>
      <w:r w:rsidR="0020331B">
        <w:rPr>
          <w:b/>
          <w:bCs/>
        </w:rPr>
        <w:t>2</w:t>
      </w:r>
      <w:r w:rsidRPr="00573361">
        <w:rPr>
          <w:b/>
          <w:bCs/>
        </w:rPr>
        <w:t>.</w:t>
      </w:r>
      <w:r w:rsidR="0020331B">
        <w:rPr>
          <w:b/>
          <w:bCs/>
        </w:rPr>
        <w:t>3</w:t>
      </w:r>
      <w:r w:rsidR="00E75B2B">
        <w:rPr>
          <w:b/>
          <w:bCs/>
        </w:rPr>
        <w:t>1</w:t>
      </w:r>
      <w:r w:rsidRPr="00573361">
        <w:rPr>
          <w:b/>
          <w:bCs/>
        </w:rPr>
        <w:t>:</w:t>
      </w:r>
    </w:p>
    <w:p w:rsidR="0020331B" w:rsidRDefault="0020331B" w:rsidP="0020331B">
      <w:pPr>
        <w:rPr>
          <w:sz w:val="24"/>
          <w:szCs w:val="24"/>
        </w:rPr>
      </w:pPr>
      <w:r w:rsidRPr="0020331B">
        <w:rPr>
          <w:b/>
          <w:bCs/>
          <w:i/>
          <w:iCs/>
        </w:rPr>
        <w:t xml:space="preserve"> (Baby name popularity ranking)</w:t>
      </w:r>
      <w:r w:rsidRPr="0020331B">
        <w:rPr>
          <w:sz w:val="24"/>
          <w:szCs w:val="24"/>
        </w:rPr>
        <w:t xml:space="preserve"> The popularity ranking of baby names from</w:t>
      </w:r>
      <w:r>
        <w:rPr>
          <w:sz w:val="24"/>
          <w:szCs w:val="24"/>
        </w:rPr>
        <w:t xml:space="preserve"> </w:t>
      </w:r>
      <w:r w:rsidRPr="0020331B">
        <w:rPr>
          <w:sz w:val="24"/>
          <w:szCs w:val="24"/>
        </w:rPr>
        <w:t xml:space="preserve">years 2001 to 2010 is </w:t>
      </w:r>
      <w:r>
        <w:rPr>
          <w:sz w:val="24"/>
          <w:szCs w:val="24"/>
        </w:rPr>
        <w:t xml:space="preserve">given to you in ten text files that are grouped with this file. The </w:t>
      </w:r>
      <w:r w:rsidRPr="0020331B">
        <w:rPr>
          <w:sz w:val="24"/>
          <w:szCs w:val="24"/>
        </w:rPr>
        <w:t xml:space="preserve">files </w:t>
      </w:r>
      <w:r>
        <w:rPr>
          <w:sz w:val="24"/>
          <w:szCs w:val="24"/>
        </w:rPr>
        <w:t xml:space="preserve">are </w:t>
      </w:r>
      <w:r w:rsidRPr="0020331B">
        <w:rPr>
          <w:sz w:val="24"/>
          <w:szCs w:val="24"/>
        </w:rPr>
        <w:t>name</w:t>
      </w:r>
      <w:r>
        <w:rPr>
          <w:sz w:val="24"/>
          <w:szCs w:val="24"/>
        </w:rPr>
        <w:t xml:space="preserve">d </w:t>
      </w:r>
      <w:r w:rsidRPr="0020331B">
        <w:rPr>
          <w:b/>
          <w:bCs/>
          <w:sz w:val="24"/>
          <w:szCs w:val="24"/>
        </w:rPr>
        <w:t>babynameranking2001.txt</w:t>
      </w:r>
      <w:r w:rsidRPr="0020331B">
        <w:rPr>
          <w:sz w:val="24"/>
          <w:szCs w:val="24"/>
        </w:rPr>
        <w:t xml:space="preserve">, </w:t>
      </w:r>
      <w:r w:rsidRPr="0020331B">
        <w:rPr>
          <w:b/>
          <w:bCs/>
          <w:sz w:val="24"/>
          <w:szCs w:val="24"/>
        </w:rPr>
        <w:t>babynameranking2002.txt</w:t>
      </w:r>
      <w:proofErr w:type="gramStart"/>
      <w:r w:rsidRPr="0020331B">
        <w:rPr>
          <w:sz w:val="24"/>
          <w:szCs w:val="24"/>
        </w:rPr>
        <w:t>, . . . ,</w:t>
      </w:r>
      <w:proofErr w:type="gramEnd"/>
      <w:r>
        <w:rPr>
          <w:sz w:val="24"/>
          <w:szCs w:val="24"/>
        </w:rPr>
        <w:t xml:space="preserve"> </w:t>
      </w:r>
      <w:r w:rsidRPr="0020331B">
        <w:rPr>
          <w:b/>
          <w:bCs/>
          <w:sz w:val="24"/>
          <w:szCs w:val="24"/>
        </w:rPr>
        <w:t>babynameranking2010.txt</w:t>
      </w:r>
      <w:r w:rsidRPr="0020331B">
        <w:rPr>
          <w:sz w:val="24"/>
          <w:szCs w:val="24"/>
        </w:rPr>
        <w:t>. Each file contains one thousand lines. Each line</w:t>
      </w:r>
      <w:r>
        <w:rPr>
          <w:sz w:val="24"/>
          <w:szCs w:val="24"/>
        </w:rPr>
        <w:t xml:space="preserve"> </w:t>
      </w:r>
      <w:r w:rsidRPr="0020331B">
        <w:rPr>
          <w:sz w:val="24"/>
          <w:szCs w:val="24"/>
        </w:rPr>
        <w:t xml:space="preserve">contains a ranking, a boy’s name, number </w:t>
      </w:r>
      <w:r>
        <w:rPr>
          <w:sz w:val="24"/>
          <w:szCs w:val="24"/>
        </w:rPr>
        <w:t xml:space="preserve">of babies </w:t>
      </w:r>
      <w:r w:rsidRPr="0020331B">
        <w:rPr>
          <w:sz w:val="24"/>
          <w:szCs w:val="24"/>
        </w:rPr>
        <w:t>for the boy’s name, a girl’s name,</w:t>
      </w:r>
      <w:r>
        <w:rPr>
          <w:sz w:val="24"/>
          <w:szCs w:val="24"/>
        </w:rPr>
        <w:t xml:space="preserve"> </w:t>
      </w:r>
      <w:r w:rsidRPr="0020331B">
        <w:rPr>
          <w:sz w:val="24"/>
          <w:szCs w:val="24"/>
        </w:rPr>
        <w:t xml:space="preserve">and number </w:t>
      </w:r>
      <w:r>
        <w:rPr>
          <w:sz w:val="24"/>
          <w:szCs w:val="24"/>
        </w:rPr>
        <w:t xml:space="preserve">of babies </w:t>
      </w:r>
      <w:r w:rsidRPr="0020331B">
        <w:rPr>
          <w:sz w:val="24"/>
          <w:szCs w:val="24"/>
        </w:rPr>
        <w:t>for the girl’s name. For example, the first two lines in the file</w:t>
      </w:r>
      <w:r>
        <w:rPr>
          <w:sz w:val="24"/>
          <w:szCs w:val="24"/>
        </w:rPr>
        <w:t xml:space="preserve"> </w:t>
      </w:r>
      <w:r w:rsidRPr="0020331B">
        <w:rPr>
          <w:b/>
          <w:bCs/>
          <w:sz w:val="24"/>
          <w:szCs w:val="24"/>
        </w:rPr>
        <w:t xml:space="preserve">babynameranking2010.txt </w:t>
      </w:r>
      <w:r w:rsidRPr="0020331B">
        <w:rPr>
          <w:sz w:val="24"/>
          <w:szCs w:val="24"/>
        </w:rPr>
        <w:t>are as follows:</w:t>
      </w:r>
    </w:p>
    <w:p w:rsidR="0020331B" w:rsidRPr="0020331B" w:rsidRDefault="0020331B" w:rsidP="0020331B">
      <w:pPr>
        <w:rPr>
          <w:sz w:val="24"/>
          <w:szCs w:val="24"/>
        </w:rPr>
      </w:pPr>
      <w:r>
        <w:rPr>
          <w:sz w:val="24"/>
          <w:szCs w:val="24"/>
        </w:rPr>
        <w:t>1</w:t>
      </w:r>
      <w:r>
        <w:rPr>
          <w:sz w:val="24"/>
          <w:szCs w:val="24"/>
        </w:rPr>
        <w:tab/>
        <w:t>Jacob</w:t>
      </w:r>
      <w:r>
        <w:rPr>
          <w:sz w:val="24"/>
          <w:szCs w:val="24"/>
        </w:rPr>
        <w:tab/>
        <w:t>21,875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Isabella</w:t>
      </w:r>
      <w:r>
        <w:rPr>
          <w:sz w:val="24"/>
          <w:szCs w:val="24"/>
        </w:rPr>
        <w:tab/>
      </w:r>
      <w:r w:rsidRPr="0020331B">
        <w:rPr>
          <w:sz w:val="24"/>
          <w:szCs w:val="24"/>
        </w:rPr>
        <w:t>22,731</w:t>
      </w:r>
    </w:p>
    <w:p w:rsidR="0020331B" w:rsidRDefault="0020331B" w:rsidP="0020331B">
      <w:pPr>
        <w:rPr>
          <w:sz w:val="24"/>
          <w:szCs w:val="24"/>
        </w:rPr>
      </w:pPr>
      <w:r w:rsidRPr="0020331B">
        <w:rPr>
          <w:sz w:val="24"/>
          <w:szCs w:val="24"/>
        </w:rPr>
        <w:t xml:space="preserve">2 </w:t>
      </w:r>
      <w:r>
        <w:rPr>
          <w:sz w:val="24"/>
          <w:szCs w:val="24"/>
        </w:rPr>
        <w:tab/>
        <w:t>Ethan</w:t>
      </w:r>
      <w:r>
        <w:rPr>
          <w:sz w:val="24"/>
          <w:szCs w:val="24"/>
        </w:rPr>
        <w:tab/>
        <w:t>17,866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ophi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0331B">
        <w:rPr>
          <w:sz w:val="24"/>
          <w:szCs w:val="24"/>
        </w:rPr>
        <w:t>20,477</w:t>
      </w:r>
    </w:p>
    <w:p w:rsidR="00C73A67" w:rsidRDefault="002A4367" w:rsidP="0020331B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20331B" w:rsidRPr="0020331B">
        <w:rPr>
          <w:sz w:val="24"/>
          <w:szCs w:val="24"/>
        </w:rPr>
        <w:t>So, the boy’s name Jacob and girl’s name Isabella are ranked #1 and the boy’s</w:t>
      </w:r>
      <w:r w:rsidR="0020331B">
        <w:rPr>
          <w:sz w:val="24"/>
          <w:szCs w:val="24"/>
        </w:rPr>
        <w:t xml:space="preserve"> </w:t>
      </w:r>
      <w:r w:rsidR="0020331B" w:rsidRPr="0020331B">
        <w:rPr>
          <w:sz w:val="24"/>
          <w:szCs w:val="24"/>
        </w:rPr>
        <w:t>name Ethan and girl’s name Sophia are ranked #2</w:t>
      </w:r>
      <w:r w:rsidR="0020331B">
        <w:rPr>
          <w:sz w:val="24"/>
          <w:szCs w:val="24"/>
        </w:rPr>
        <w:t xml:space="preserve"> in 2010</w:t>
      </w:r>
      <w:r w:rsidR="0020331B" w:rsidRPr="0020331B">
        <w:rPr>
          <w:sz w:val="24"/>
          <w:szCs w:val="24"/>
        </w:rPr>
        <w:t xml:space="preserve">. </w:t>
      </w:r>
      <w:r w:rsidR="0020331B">
        <w:rPr>
          <w:sz w:val="24"/>
          <w:szCs w:val="24"/>
        </w:rPr>
        <w:t xml:space="preserve">Also, </w:t>
      </w:r>
      <w:r w:rsidR="0020331B" w:rsidRPr="0020331B">
        <w:rPr>
          <w:sz w:val="24"/>
          <w:szCs w:val="24"/>
        </w:rPr>
        <w:t xml:space="preserve">21,875 boys </w:t>
      </w:r>
      <w:r w:rsidR="0020331B">
        <w:rPr>
          <w:sz w:val="24"/>
          <w:szCs w:val="24"/>
        </w:rPr>
        <w:t>were</w:t>
      </w:r>
      <w:r w:rsidR="0020331B" w:rsidRPr="0020331B">
        <w:rPr>
          <w:sz w:val="24"/>
          <w:szCs w:val="24"/>
        </w:rPr>
        <w:t xml:space="preserve"> named</w:t>
      </w:r>
      <w:r w:rsidR="0020331B">
        <w:rPr>
          <w:sz w:val="24"/>
          <w:szCs w:val="24"/>
        </w:rPr>
        <w:t xml:space="preserve"> </w:t>
      </w:r>
      <w:r w:rsidR="0020331B" w:rsidRPr="0020331B">
        <w:rPr>
          <w:sz w:val="24"/>
          <w:szCs w:val="24"/>
        </w:rPr>
        <w:t xml:space="preserve">Jacob and 22,731 girls </w:t>
      </w:r>
      <w:r w:rsidR="0020331B">
        <w:rPr>
          <w:sz w:val="24"/>
          <w:szCs w:val="24"/>
        </w:rPr>
        <w:t>were</w:t>
      </w:r>
      <w:r w:rsidR="0020331B" w:rsidRPr="0020331B">
        <w:rPr>
          <w:sz w:val="24"/>
          <w:szCs w:val="24"/>
        </w:rPr>
        <w:t xml:space="preserve"> named Isabella</w:t>
      </w:r>
      <w:r w:rsidR="0020331B">
        <w:rPr>
          <w:sz w:val="24"/>
          <w:szCs w:val="24"/>
        </w:rPr>
        <w:t xml:space="preserve"> in 2010</w:t>
      </w:r>
      <w:r w:rsidR="0020331B" w:rsidRPr="0020331B">
        <w:rPr>
          <w:sz w:val="24"/>
          <w:szCs w:val="24"/>
        </w:rPr>
        <w:t>. Write a program that prompts the</w:t>
      </w:r>
      <w:r w:rsidR="0020331B">
        <w:rPr>
          <w:sz w:val="24"/>
          <w:szCs w:val="24"/>
        </w:rPr>
        <w:t xml:space="preserve"> </w:t>
      </w:r>
      <w:r w:rsidR="0020331B" w:rsidRPr="0020331B">
        <w:rPr>
          <w:sz w:val="24"/>
          <w:szCs w:val="24"/>
        </w:rPr>
        <w:t>user to enter the year, gender, and followed by a name, and displays the ranking</w:t>
      </w:r>
      <w:r w:rsidR="0020331B">
        <w:rPr>
          <w:sz w:val="24"/>
          <w:szCs w:val="24"/>
        </w:rPr>
        <w:t xml:space="preserve"> </w:t>
      </w:r>
      <w:r w:rsidR="0020331B" w:rsidRPr="0020331B">
        <w:rPr>
          <w:sz w:val="24"/>
          <w:szCs w:val="24"/>
        </w:rPr>
        <w:t>of the name for</w:t>
      </w:r>
      <w:r w:rsidR="0020331B">
        <w:rPr>
          <w:sz w:val="24"/>
          <w:szCs w:val="24"/>
        </w:rPr>
        <w:t xml:space="preserve"> the year. Here is a sample run:</w:t>
      </w:r>
    </w:p>
    <w:p w:rsidR="0020331B" w:rsidRDefault="0020331B" w:rsidP="0020331B">
      <w:r w:rsidRPr="0020331B">
        <w:rPr>
          <w:noProof/>
        </w:rPr>
        <w:drawing>
          <wp:inline distT="0" distB="0" distL="0" distR="0" wp14:anchorId="748DE5E6" wp14:editId="02B992A8">
            <wp:extent cx="5943600" cy="2404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A67" w:rsidRPr="005508B0" w:rsidRDefault="00C73A67" w:rsidP="005508B0">
      <w:pPr>
        <w:rPr>
          <w:sz w:val="12"/>
          <w:szCs w:val="12"/>
        </w:rPr>
      </w:pPr>
      <w:bookmarkStart w:id="0" w:name="_GoBack"/>
      <w:bookmarkEnd w:id="0"/>
    </w:p>
    <w:sectPr w:rsidR="00C73A67" w:rsidRPr="00550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NzWzMDUyMDIyMTBT0lEKTi0uzszPAykwqgUAiP5RjSwAAAA="/>
  </w:docVars>
  <w:rsids>
    <w:rsidRoot w:val="00573361"/>
    <w:rsid w:val="00000ECB"/>
    <w:rsid w:val="0000739D"/>
    <w:rsid w:val="00010A96"/>
    <w:rsid w:val="00010E6F"/>
    <w:rsid w:val="000110C0"/>
    <w:rsid w:val="00011816"/>
    <w:rsid w:val="00013F74"/>
    <w:rsid w:val="0001457F"/>
    <w:rsid w:val="00014926"/>
    <w:rsid w:val="0001662F"/>
    <w:rsid w:val="00017065"/>
    <w:rsid w:val="00017BE6"/>
    <w:rsid w:val="00021E01"/>
    <w:rsid w:val="000221C8"/>
    <w:rsid w:val="000223CE"/>
    <w:rsid w:val="000237F8"/>
    <w:rsid w:val="00023A35"/>
    <w:rsid w:val="000247C8"/>
    <w:rsid w:val="00025C2D"/>
    <w:rsid w:val="0002692B"/>
    <w:rsid w:val="000275C4"/>
    <w:rsid w:val="00027F70"/>
    <w:rsid w:val="00030232"/>
    <w:rsid w:val="00031941"/>
    <w:rsid w:val="00032562"/>
    <w:rsid w:val="00032DE4"/>
    <w:rsid w:val="00033980"/>
    <w:rsid w:val="00034197"/>
    <w:rsid w:val="00034B59"/>
    <w:rsid w:val="00034D93"/>
    <w:rsid w:val="000359B7"/>
    <w:rsid w:val="00036D83"/>
    <w:rsid w:val="00041064"/>
    <w:rsid w:val="00041AEE"/>
    <w:rsid w:val="00042083"/>
    <w:rsid w:val="00042AA9"/>
    <w:rsid w:val="00043CFC"/>
    <w:rsid w:val="00046A36"/>
    <w:rsid w:val="00047354"/>
    <w:rsid w:val="00050D03"/>
    <w:rsid w:val="00051299"/>
    <w:rsid w:val="00051BBE"/>
    <w:rsid w:val="00053341"/>
    <w:rsid w:val="00054A86"/>
    <w:rsid w:val="0005560A"/>
    <w:rsid w:val="00055BED"/>
    <w:rsid w:val="00055DA7"/>
    <w:rsid w:val="00061489"/>
    <w:rsid w:val="00061AB2"/>
    <w:rsid w:val="00062B36"/>
    <w:rsid w:val="00065B27"/>
    <w:rsid w:val="00065E4F"/>
    <w:rsid w:val="000674DC"/>
    <w:rsid w:val="000675E0"/>
    <w:rsid w:val="00071C65"/>
    <w:rsid w:val="00071DB4"/>
    <w:rsid w:val="00071EDB"/>
    <w:rsid w:val="00072A07"/>
    <w:rsid w:val="00072E94"/>
    <w:rsid w:val="00074358"/>
    <w:rsid w:val="00074995"/>
    <w:rsid w:val="00076C0C"/>
    <w:rsid w:val="00080495"/>
    <w:rsid w:val="00082557"/>
    <w:rsid w:val="00087C6D"/>
    <w:rsid w:val="00087D05"/>
    <w:rsid w:val="000901B8"/>
    <w:rsid w:val="00091563"/>
    <w:rsid w:val="0009261D"/>
    <w:rsid w:val="000935C2"/>
    <w:rsid w:val="00093AF3"/>
    <w:rsid w:val="000A0159"/>
    <w:rsid w:val="000A0E4D"/>
    <w:rsid w:val="000A77AF"/>
    <w:rsid w:val="000B28B9"/>
    <w:rsid w:val="000B2F16"/>
    <w:rsid w:val="000B43FB"/>
    <w:rsid w:val="000B4F6E"/>
    <w:rsid w:val="000B58D3"/>
    <w:rsid w:val="000B629C"/>
    <w:rsid w:val="000B63EB"/>
    <w:rsid w:val="000B76D1"/>
    <w:rsid w:val="000C04B8"/>
    <w:rsid w:val="000C21BB"/>
    <w:rsid w:val="000C34C4"/>
    <w:rsid w:val="000C351F"/>
    <w:rsid w:val="000C3ACF"/>
    <w:rsid w:val="000C4C68"/>
    <w:rsid w:val="000C5C39"/>
    <w:rsid w:val="000C7D8B"/>
    <w:rsid w:val="000C7F0D"/>
    <w:rsid w:val="000D04DB"/>
    <w:rsid w:val="000D1C68"/>
    <w:rsid w:val="000D2C94"/>
    <w:rsid w:val="000D4442"/>
    <w:rsid w:val="000D75B1"/>
    <w:rsid w:val="000E3253"/>
    <w:rsid w:val="000E4276"/>
    <w:rsid w:val="000E60C6"/>
    <w:rsid w:val="000E7905"/>
    <w:rsid w:val="000F11DB"/>
    <w:rsid w:val="000F3391"/>
    <w:rsid w:val="000F4FEA"/>
    <w:rsid w:val="000F5A12"/>
    <w:rsid w:val="000F60C8"/>
    <w:rsid w:val="000F695E"/>
    <w:rsid w:val="000F7829"/>
    <w:rsid w:val="000F7D55"/>
    <w:rsid w:val="00100407"/>
    <w:rsid w:val="00101D66"/>
    <w:rsid w:val="0010310F"/>
    <w:rsid w:val="00106A24"/>
    <w:rsid w:val="00106B35"/>
    <w:rsid w:val="00106C3A"/>
    <w:rsid w:val="0010786C"/>
    <w:rsid w:val="001103A8"/>
    <w:rsid w:val="00110797"/>
    <w:rsid w:val="001126E0"/>
    <w:rsid w:val="00112B81"/>
    <w:rsid w:val="00112BB4"/>
    <w:rsid w:val="00113795"/>
    <w:rsid w:val="00114D63"/>
    <w:rsid w:val="00115084"/>
    <w:rsid w:val="001159A9"/>
    <w:rsid w:val="00116DDA"/>
    <w:rsid w:val="001177F6"/>
    <w:rsid w:val="00121826"/>
    <w:rsid w:val="00121A17"/>
    <w:rsid w:val="001239CE"/>
    <w:rsid w:val="00126D8F"/>
    <w:rsid w:val="0013136B"/>
    <w:rsid w:val="00131BBB"/>
    <w:rsid w:val="00132E4A"/>
    <w:rsid w:val="00134C23"/>
    <w:rsid w:val="001360A0"/>
    <w:rsid w:val="00136251"/>
    <w:rsid w:val="00136661"/>
    <w:rsid w:val="00142B7C"/>
    <w:rsid w:val="00142D5B"/>
    <w:rsid w:val="00143D51"/>
    <w:rsid w:val="0014491F"/>
    <w:rsid w:val="00145414"/>
    <w:rsid w:val="00145F7F"/>
    <w:rsid w:val="00147BD2"/>
    <w:rsid w:val="001517BA"/>
    <w:rsid w:val="001525F1"/>
    <w:rsid w:val="00153A3E"/>
    <w:rsid w:val="00153CB2"/>
    <w:rsid w:val="00154096"/>
    <w:rsid w:val="00154584"/>
    <w:rsid w:val="001550AF"/>
    <w:rsid w:val="00156612"/>
    <w:rsid w:val="00156EE9"/>
    <w:rsid w:val="00160535"/>
    <w:rsid w:val="00163BBE"/>
    <w:rsid w:val="0016510E"/>
    <w:rsid w:val="0016566E"/>
    <w:rsid w:val="00165680"/>
    <w:rsid w:val="00165B0C"/>
    <w:rsid w:val="00170256"/>
    <w:rsid w:val="00171DF9"/>
    <w:rsid w:val="001722A7"/>
    <w:rsid w:val="00173774"/>
    <w:rsid w:val="00174885"/>
    <w:rsid w:val="00175022"/>
    <w:rsid w:val="00176859"/>
    <w:rsid w:val="001773D8"/>
    <w:rsid w:val="00177FA4"/>
    <w:rsid w:val="00183195"/>
    <w:rsid w:val="001870DC"/>
    <w:rsid w:val="00187BCA"/>
    <w:rsid w:val="00187CE7"/>
    <w:rsid w:val="00190D37"/>
    <w:rsid w:val="001915E3"/>
    <w:rsid w:val="00192954"/>
    <w:rsid w:val="00193152"/>
    <w:rsid w:val="00193CAF"/>
    <w:rsid w:val="00194822"/>
    <w:rsid w:val="00194F53"/>
    <w:rsid w:val="00196108"/>
    <w:rsid w:val="0019713F"/>
    <w:rsid w:val="001977F4"/>
    <w:rsid w:val="001A077E"/>
    <w:rsid w:val="001A2615"/>
    <w:rsid w:val="001A2A41"/>
    <w:rsid w:val="001A3740"/>
    <w:rsid w:val="001A4C26"/>
    <w:rsid w:val="001A5D88"/>
    <w:rsid w:val="001A6968"/>
    <w:rsid w:val="001B1702"/>
    <w:rsid w:val="001B413D"/>
    <w:rsid w:val="001B4547"/>
    <w:rsid w:val="001B45E7"/>
    <w:rsid w:val="001B4652"/>
    <w:rsid w:val="001B62EB"/>
    <w:rsid w:val="001B72A6"/>
    <w:rsid w:val="001B7B4E"/>
    <w:rsid w:val="001C34DD"/>
    <w:rsid w:val="001C5A64"/>
    <w:rsid w:val="001C768B"/>
    <w:rsid w:val="001D1625"/>
    <w:rsid w:val="001D2440"/>
    <w:rsid w:val="001D3055"/>
    <w:rsid w:val="001D3B14"/>
    <w:rsid w:val="001D6FAF"/>
    <w:rsid w:val="001D723C"/>
    <w:rsid w:val="001E1713"/>
    <w:rsid w:val="001E1F8D"/>
    <w:rsid w:val="001E40E5"/>
    <w:rsid w:val="001E6133"/>
    <w:rsid w:val="001E6722"/>
    <w:rsid w:val="001E70F2"/>
    <w:rsid w:val="001F05CB"/>
    <w:rsid w:val="001F15FB"/>
    <w:rsid w:val="001F1EC4"/>
    <w:rsid w:val="001F29A4"/>
    <w:rsid w:val="001F39FD"/>
    <w:rsid w:val="001F4579"/>
    <w:rsid w:val="001F6F11"/>
    <w:rsid w:val="00201176"/>
    <w:rsid w:val="00202018"/>
    <w:rsid w:val="0020331B"/>
    <w:rsid w:val="00204AF9"/>
    <w:rsid w:val="00204F7A"/>
    <w:rsid w:val="002058C1"/>
    <w:rsid w:val="00206430"/>
    <w:rsid w:val="00206550"/>
    <w:rsid w:val="00213591"/>
    <w:rsid w:val="00214578"/>
    <w:rsid w:val="0021536D"/>
    <w:rsid w:val="002155B4"/>
    <w:rsid w:val="00217C1D"/>
    <w:rsid w:val="00217D00"/>
    <w:rsid w:val="00217D55"/>
    <w:rsid w:val="00217FB5"/>
    <w:rsid w:val="0022118B"/>
    <w:rsid w:val="00221BE8"/>
    <w:rsid w:val="00223C88"/>
    <w:rsid w:val="002272C8"/>
    <w:rsid w:val="0023111E"/>
    <w:rsid w:val="00233C68"/>
    <w:rsid w:val="00234583"/>
    <w:rsid w:val="00240379"/>
    <w:rsid w:val="002416C8"/>
    <w:rsid w:val="0024242E"/>
    <w:rsid w:val="00243791"/>
    <w:rsid w:val="00244665"/>
    <w:rsid w:val="002452C0"/>
    <w:rsid w:val="0024543B"/>
    <w:rsid w:val="002458F4"/>
    <w:rsid w:val="00245D6F"/>
    <w:rsid w:val="00245DA1"/>
    <w:rsid w:val="0024750B"/>
    <w:rsid w:val="0024770E"/>
    <w:rsid w:val="00247BFB"/>
    <w:rsid w:val="002508DA"/>
    <w:rsid w:val="002519CF"/>
    <w:rsid w:val="00252F33"/>
    <w:rsid w:val="00255B27"/>
    <w:rsid w:val="00256712"/>
    <w:rsid w:val="00256BE9"/>
    <w:rsid w:val="00256E9C"/>
    <w:rsid w:val="0025753D"/>
    <w:rsid w:val="00260B33"/>
    <w:rsid w:val="00262AE6"/>
    <w:rsid w:val="00264744"/>
    <w:rsid w:val="00265709"/>
    <w:rsid w:val="0026651C"/>
    <w:rsid w:val="002671FE"/>
    <w:rsid w:val="0026757E"/>
    <w:rsid w:val="002707B8"/>
    <w:rsid w:val="002725A6"/>
    <w:rsid w:val="00272E59"/>
    <w:rsid w:val="00274B11"/>
    <w:rsid w:val="0027591A"/>
    <w:rsid w:val="00280CEE"/>
    <w:rsid w:val="002812DD"/>
    <w:rsid w:val="002833E9"/>
    <w:rsid w:val="00283D06"/>
    <w:rsid w:val="00284270"/>
    <w:rsid w:val="00284554"/>
    <w:rsid w:val="00284787"/>
    <w:rsid w:val="002859F9"/>
    <w:rsid w:val="00286CF2"/>
    <w:rsid w:val="0028704D"/>
    <w:rsid w:val="00287C62"/>
    <w:rsid w:val="00290A58"/>
    <w:rsid w:val="00291523"/>
    <w:rsid w:val="00292102"/>
    <w:rsid w:val="00292FE6"/>
    <w:rsid w:val="00295A1D"/>
    <w:rsid w:val="00295E3B"/>
    <w:rsid w:val="0029607D"/>
    <w:rsid w:val="00296A7B"/>
    <w:rsid w:val="002A000E"/>
    <w:rsid w:val="002A0828"/>
    <w:rsid w:val="002A1F37"/>
    <w:rsid w:val="002A4367"/>
    <w:rsid w:val="002A615F"/>
    <w:rsid w:val="002A7CAA"/>
    <w:rsid w:val="002B12C3"/>
    <w:rsid w:val="002B327E"/>
    <w:rsid w:val="002B4D28"/>
    <w:rsid w:val="002B6BB9"/>
    <w:rsid w:val="002C1B59"/>
    <w:rsid w:val="002C2291"/>
    <w:rsid w:val="002C4270"/>
    <w:rsid w:val="002C4B9C"/>
    <w:rsid w:val="002C518A"/>
    <w:rsid w:val="002D3FA1"/>
    <w:rsid w:val="002D46EA"/>
    <w:rsid w:val="002D4773"/>
    <w:rsid w:val="002D51F3"/>
    <w:rsid w:val="002D5609"/>
    <w:rsid w:val="002D580D"/>
    <w:rsid w:val="002D7134"/>
    <w:rsid w:val="002D717C"/>
    <w:rsid w:val="002E0E12"/>
    <w:rsid w:val="002E3BF7"/>
    <w:rsid w:val="002E3E2D"/>
    <w:rsid w:val="002E7B0B"/>
    <w:rsid w:val="002F135A"/>
    <w:rsid w:val="002F2FA0"/>
    <w:rsid w:val="002F36A4"/>
    <w:rsid w:val="002F3E0A"/>
    <w:rsid w:val="002F54B7"/>
    <w:rsid w:val="002F5738"/>
    <w:rsid w:val="002F5EA0"/>
    <w:rsid w:val="002F71A5"/>
    <w:rsid w:val="002F7B14"/>
    <w:rsid w:val="002F7CD9"/>
    <w:rsid w:val="00300B58"/>
    <w:rsid w:val="00305939"/>
    <w:rsid w:val="00305A76"/>
    <w:rsid w:val="00306AF6"/>
    <w:rsid w:val="003074F6"/>
    <w:rsid w:val="003076E8"/>
    <w:rsid w:val="003130CF"/>
    <w:rsid w:val="00315110"/>
    <w:rsid w:val="00315960"/>
    <w:rsid w:val="00316123"/>
    <w:rsid w:val="003208D9"/>
    <w:rsid w:val="00321091"/>
    <w:rsid w:val="00321D62"/>
    <w:rsid w:val="00322927"/>
    <w:rsid w:val="003255BC"/>
    <w:rsid w:val="00325A07"/>
    <w:rsid w:val="00326942"/>
    <w:rsid w:val="00326F65"/>
    <w:rsid w:val="00327A3E"/>
    <w:rsid w:val="00333DFA"/>
    <w:rsid w:val="00334804"/>
    <w:rsid w:val="003348E0"/>
    <w:rsid w:val="00335845"/>
    <w:rsid w:val="003368C7"/>
    <w:rsid w:val="00336D1F"/>
    <w:rsid w:val="0033739B"/>
    <w:rsid w:val="003408EA"/>
    <w:rsid w:val="00340A30"/>
    <w:rsid w:val="003411D0"/>
    <w:rsid w:val="003413A0"/>
    <w:rsid w:val="003431F0"/>
    <w:rsid w:val="0034483D"/>
    <w:rsid w:val="003470B7"/>
    <w:rsid w:val="00347B30"/>
    <w:rsid w:val="003502AC"/>
    <w:rsid w:val="00351A64"/>
    <w:rsid w:val="0035228F"/>
    <w:rsid w:val="00352F75"/>
    <w:rsid w:val="00353E4C"/>
    <w:rsid w:val="00356089"/>
    <w:rsid w:val="003605F4"/>
    <w:rsid w:val="00362468"/>
    <w:rsid w:val="00362B4F"/>
    <w:rsid w:val="00362E62"/>
    <w:rsid w:val="00365963"/>
    <w:rsid w:val="003659F9"/>
    <w:rsid w:val="0036747F"/>
    <w:rsid w:val="00367F30"/>
    <w:rsid w:val="00371301"/>
    <w:rsid w:val="003732A5"/>
    <w:rsid w:val="00373F3B"/>
    <w:rsid w:val="003740D4"/>
    <w:rsid w:val="00376BC8"/>
    <w:rsid w:val="003807B5"/>
    <w:rsid w:val="00381578"/>
    <w:rsid w:val="00381E64"/>
    <w:rsid w:val="003823AD"/>
    <w:rsid w:val="003834CB"/>
    <w:rsid w:val="0038554F"/>
    <w:rsid w:val="00390DFF"/>
    <w:rsid w:val="00391110"/>
    <w:rsid w:val="00391313"/>
    <w:rsid w:val="00391B57"/>
    <w:rsid w:val="00392E71"/>
    <w:rsid w:val="00393710"/>
    <w:rsid w:val="00395E6C"/>
    <w:rsid w:val="00395F67"/>
    <w:rsid w:val="003A373B"/>
    <w:rsid w:val="003A50BA"/>
    <w:rsid w:val="003A5348"/>
    <w:rsid w:val="003A5CA1"/>
    <w:rsid w:val="003A66F7"/>
    <w:rsid w:val="003A73B6"/>
    <w:rsid w:val="003B0584"/>
    <w:rsid w:val="003B1074"/>
    <w:rsid w:val="003B16F3"/>
    <w:rsid w:val="003B2216"/>
    <w:rsid w:val="003B6CDD"/>
    <w:rsid w:val="003C3CB4"/>
    <w:rsid w:val="003C4E73"/>
    <w:rsid w:val="003D1C68"/>
    <w:rsid w:val="003D1CCE"/>
    <w:rsid w:val="003D2CE0"/>
    <w:rsid w:val="003D3655"/>
    <w:rsid w:val="003D4AA1"/>
    <w:rsid w:val="003D4BB4"/>
    <w:rsid w:val="003D4F09"/>
    <w:rsid w:val="003E0A6D"/>
    <w:rsid w:val="003E10D9"/>
    <w:rsid w:val="003E1EDB"/>
    <w:rsid w:val="003E231D"/>
    <w:rsid w:val="003E2DDC"/>
    <w:rsid w:val="003E3B7C"/>
    <w:rsid w:val="003E5B6B"/>
    <w:rsid w:val="003E76CC"/>
    <w:rsid w:val="003F1F76"/>
    <w:rsid w:val="003F22EC"/>
    <w:rsid w:val="003F284F"/>
    <w:rsid w:val="003F323B"/>
    <w:rsid w:val="003F7C90"/>
    <w:rsid w:val="003F7E3F"/>
    <w:rsid w:val="004023CD"/>
    <w:rsid w:val="0040359A"/>
    <w:rsid w:val="0040597C"/>
    <w:rsid w:val="00405FA8"/>
    <w:rsid w:val="004061E7"/>
    <w:rsid w:val="004064EC"/>
    <w:rsid w:val="0041293E"/>
    <w:rsid w:val="00412FA1"/>
    <w:rsid w:val="00414CDB"/>
    <w:rsid w:val="004154E5"/>
    <w:rsid w:val="0042072F"/>
    <w:rsid w:val="004227CF"/>
    <w:rsid w:val="0042415C"/>
    <w:rsid w:val="00424979"/>
    <w:rsid w:val="00425853"/>
    <w:rsid w:val="00425E44"/>
    <w:rsid w:val="004270EB"/>
    <w:rsid w:val="00427250"/>
    <w:rsid w:val="004276AE"/>
    <w:rsid w:val="00427855"/>
    <w:rsid w:val="00430532"/>
    <w:rsid w:val="004306FA"/>
    <w:rsid w:val="00432D4C"/>
    <w:rsid w:val="00435E0A"/>
    <w:rsid w:val="004362B6"/>
    <w:rsid w:val="00437A54"/>
    <w:rsid w:val="004400CF"/>
    <w:rsid w:val="00440160"/>
    <w:rsid w:val="00441E02"/>
    <w:rsid w:val="00442BFF"/>
    <w:rsid w:val="00442FA7"/>
    <w:rsid w:val="00443210"/>
    <w:rsid w:val="004458E0"/>
    <w:rsid w:val="00445A19"/>
    <w:rsid w:val="00447CD5"/>
    <w:rsid w:val="00451512"/>
    <w:rsid w:val="00452E44"/>
    <w:rsid w:val="00453701"/>
    <w:rsid w:val="00453F1D"/>
    <w:rsid w:val="0045428E"/>
    <w:rsid w:val="00454E93"/>
    <w:rsid w:val="00456D4A"/>
    <w:rsid w:val="00460D48"/>
    <w:rsid w:val="004635AF"/>
    <w:rsid w:val="00463BC1"/>
    <w:rsid w:val="004679A1"/>
    <w:rsid w:val="00470465"/>
    <w:rsid w:val="00471F6E"/>
    <w:rsid w:val="00472FAC"/>
    <w:rsid w:val="004731A1"/>
    <w:rsid w:val="0047331A"/>
    <w:rsid w:val="004736EC"/>
    <w:rsid w:val="004775A7"/>
    <w:rsid w:val="0047792B"/>
    <w:rsid w:val="00477EEA"/>
    <w:rsid w:val="004809E2"/>
    <w:rsid w:val="0048134C"/>
    <w:rsid w:val="0048156C"/>
    <w:rsid w:val="0048361C"/>
    <w:rsid w:val="00484634"/>
    <w:rsid w:val="00484D76"/>
    <w:rsid w:val="0048565A"/>
    <w:rsid w:val="00486BAE"/>
    <w:rsid w:val="004912E2"/>
    <w:rsid w:val="00493304"/>
    <w:rsid w:val="00494751"/>
    <w:rsid w:val="004A0D31"/>
    <w:rsid w:val="004A11DD"/>
    <w:rsid w:val="004A3D66"/>
    <w:rsid w:val="004A44EA"/>
    <w:rsid w:val="004A63E1"/>
    <w:rsid w:val="004A6E5F"/>
    <w:rsid w:val="004A6F04"/>
    <w:rsid w:val="004A726F"/>
    <w:rsid w:val="004A7A71"/>
    <w:rsid w:val="004B12C5"/>
    <w:rsid w:val="004B1429"/>
    <w:rsid w:val="004B1B06"/>
    <w:rsid w:val="004B1F9A"/>
    <w:rsid w:val="004B34B4"/>
    <w:rsid w:val="004B3BED"/>
    <w:rsid w:val="004B48BC"/>
    <w:rsid w:val="004B4C65"/>
    <w:rsid w:val="004B4FEF"/>
    <w:rsid w:val="004B5580"/>
    <w:rsid w:val="004B731E"/>
    <w:rsid w:val="004C04AE"/>
    <w:rsid w:val="004C24EA"/>
    <w:rsid w:val="004C3DF3"/>
    <w:rsid w:val="004C4B75"/>
    <w:rsid w:val="004C651C"/>
    <w:rsid w:val="004D1365"/>
    <w:rsid w:val="004D5CFF"/>
    <w:rsid w:val="004D6770"/>
    <w:rsid w:val="004E314F"/>
    <w:rsid w:val="004E52A0"/>
    <w:rsid w:val="004E6767"/>
    <w:rsid w:val="004E7194"/>
    <w:rsid w:val="004E77C2"/>
    <w:rsid w:val="004F015B"/>
    <w:rsid w:val="004F3526"/>
    <w:rsid w:val="004F4237"/>
    <w:rsid w:val="004F643E"/>
    <w:rsid w:val="004F6FD1"/>
    <w:rsid w:val="004F7FC6"/>
    <w:rsid w:val="0050000C"/>
    <w:rsid w:val="005002E9"/>
    <w:rsid w:val="005005DE"/>
    <w:rsid w:val="00500E70"/>
    <w:rsid w:val="00500FB4"/>
    <w:rsid w:val="0050340D"/>
    <w:rsid w:val="00503624"/>
    <w:rsid w:val="005040A4"/>
    <w:rsid w:val="00504549"/>
    <w:rsid w:val="00504E83"/>
    <w:rsid w:val="00505A8E"/>
    <w:rsid w:val="00507E27"/>
    <w:rsid w:val="0051134B"/>
    <w:rsid w:val="005127C9"/>
    <w:rsid w:val="005134FB"/>
    <w:rsid w:val="0052018C"/>
    <w:rsid w:val="00520299"/>
    <w:rsid w:val="0052041A"/>
    <w:rsid w:val="00520BFE"/>
    <w:rsid w:val="00524F82"/>
    <w:rsid w:val="0053149A"/>
    <w:rsid w:val="00531623"/>
    <w:rsid w:val="0053237C"/>
    <w:rsid w:val="0053397F"/>
    <w:rsid w:val="005340F0"/>
    <w:rsid w:val="00541245"/>
    <w:rsid w:val="005418EE"/>
    <w:rsid w:val="00543366"/>
    <w:rsid w:val="0054455C"/>
    <w:rsid w:val="005450FC"/>
    <w:rsid w:val="0054656B"/>
    <w:rsid w:val="005508B0"/>
    <w:rsid w:val="00550A3C"/>
    <w:rsid w:val="00550E6F"/>
    <w:rsid w:val="00552B70"/>
    <w:rsid w:val="00553828"/>
    <w:rsid w:val="005542DB"/>
    <w:rsid w:val="00557BC9"/>
    <w:rsid w:val="0056162F"/>
    <w:rsid w:val="00561B20"/>
    <w:rsid w:val="0056291A"/>
    <w:rsid w:val="005634C7"/>
    <w:rsid w:val="0056472D"/>
    <w:rsid w:val="00566158"/>
    <w:rsid w:val="005706A7"/>
    <w:rsid w:val="0057175C"/>
    <w:rsid w:val="005721CA"/>
    <w:rsid w:val="00573361"/>
    <w:rsid w:val="0057342D"/>
    <w:rsid w:val="005734EA"/>
    <w:rsid w:val="00577846"/>
    <w:rsid w:val="00580736"/>
    <w:rsid w:val="00581793"/>
    <w:rsid w:val="00582933"/>
    <w:rsid w:val="00585887"/>
    <w:rsid w:val="005868A1"/>
    <w:rsid w:val="005878A1"/>
    <w:rsid w:val="00587985"/>
    <w:rsid w:val="00590D1E"/>
    <w:rsid w:val="00590FDA"/>
    <w:rsid w:val="005942A4"/>
    <w:rsid w:val="005943F7"/>
    <w:rsid w:val="00595264"/>
    <w:rsid w:val="005954CB"/>
    <w:rsid w:val="005A1108"/>
    <w:rsid w:val="005A13B6"/>
    <w:rsid w:val="005A1695"/>
    <w:rsid w:val="005A368D"/>
    <w:rsid w:val="005A4169"/>
    <w:rsid w:val="005B0B3D"/>
    <w:rsid w:val="005B1082"/>
    <w:rsid w:val="005B11C3"/>
    <w:rsid w:val="005B1B3E"/>
    <w:rsid w:val="005B23C8"/>
    <w:rsid w:val="005B2F62"/>
    <w:rsid w:val="005B364F"/>
    <w:rsid w:val="005B4046"/>
    <w:rsid w:val="005B6956"/>
    <w:rsid w:val="005C10B4"/>
    <w:rsid w:val="005C38ED"/>
    <w:rsid w:val="005C5845"/>
    <w:rsid w:val="005C648C"/>
    <w:rsid w:val="005D1D3C"/>
    <w:rsid w:val="005D2945"/>
    <w:rsid w:val="005D4140"/>
    <w:rsid w:val="005D4D09"/>
    <w:rsid w:val="005D7D70"/>
    <w:rsid w:val="005D7F76"/>
    <w:rsid w:val="005E18CB"/>
    <w:rsid w:val="005E1D4C"/>
    <w:rsid w:val="005E203B"/>
    <w:rsid w:val="005E3101"/>
    <w:rsid w:val="005E38A0"/>
    <w:rsid w:val="005E4371"/>
    <w:rsid w:val="005E7688"/>
    <w:rsid w:val="005E7BC8"/>
    <w:rsid w:val="005F0362"/>
    <w:rsid w:val="005F06F3"/>
    <w:rsid w:val="005F0801"/>
    <w:rsid w:val="005F09C0"/>
    <w:rsid w:val="005F0CA3"/>
    <w:rsid w:val="005F0F4C"/>
    <w:rsid w:val="005F1824"/>
    <w:rsid w:val="005F2F3A"/>
    <w:rsid w:val="005F3C4D"/>
    <w:rsid w:val="005F4675"/>
    <w:rsid w:val="005F556F"/>
    <w:rsid w:val="005F6703"/>
    <w:rsid w:val="005F6A50"/>
    <w:rsid w:val="005F757C"/>
    <w:rsid w:val="005F7C4F"/>
    <w:rsid w:val="00603625"/>
    <w:rsid w:val="00606114"/>
    <w:rsid w:val="00606B52"/>
    <w:rsid w:val="00607DBE"/>
    <w:rsid w:val="00610ADB"/>
    <w:rsid w:val="00611367"/>
    <w:rsid w:val="00612BCF"/>
    <w:rsid w:val="00614D40"/>
    <w:rsid w:val="00614D91"/>
    <w:rsid w:val="006166F0"/>
    <w:rsid w:val="00616C45"/>
    <w:rsid w:val="00617442"/>
    <w:rsid w:val="00623969"/>
    <w:rsid w:val="006241AB"/>
    <w:rsid w:val="00624322"/>
    <w:rsid w:val="00624F6E"/>
    <w:rsid w:val="0062527E"/>
    <w:rsid w:val="00631C6E"/>
    <w:rsid w:val="006321CA"/>
    <w:rsid w:val="006328AA"/>
    <w:rsid w:val="00636BEC"/>
    <w:rsid w:val="00641C10"/>
    <w:rsid w:val="00642EC6"/>
    <w:rsid w:val="00642F8A"/>
    <w:rsid w:val="0064374F"/>
    <w:rsid w:val="00644CFC"/>
    <w:rsid w:val="0064560C"/>
    <w:rsid w:val="006477F6"/>
    <w:rsid w:val="00650F2F"/>
    <w:rsid w:val="006518A1"/>
    <w:rsid w:val="00655033"/>
    <w:rsid w:val="00655347"/>
    <w:rsid w:val="006561E4"/>
    <w:rsid w:val="006567E6"/>
    <w:rsid w:val="006573F5"/>
    <w:rsid w:val="00660E6C"/>
    <w:rsid w:val="006624F5"/>
    <w:rsid w:val="006649C2"/>
    <w:rsid w:val="00664EAE"/>
    <w:rsid w:val="00664EF2"/>
    <w:rsid w:val="00666086"/>
    <w:rsid w:val="006663BD"/>
    <w:rsid w:val="00671799"/>
    <w:rsid w:val="0067234F"/>
    <w:rsid w:val="00672853"/>
    <w:rsid w:val="006745F4"/>
    <w:rsid w:val="00677ACE"/>
    <w:rsid w:val="00677B74"/>
    <w:rsid w:val="00680127"/>
    <w:rsid w:val="00680FF7"/>
    <w:rsid w:val="00682355"/>
    <w:rsid w:val="006836E2"/>
    <w:rsid w:val="00684C88"/>
    <w:rsid w:val="00684D96"/>
    <w:rsid w:val="006858DD"/>
    <w:rsid w:val="0068632C"/>
    <w:rsid w:val="0068781C"/>
    <w:rsid w:val="00695B36"/>
    <w:rsid w:val="006A06E9"/>
    <w:rsid w:val="006A1409"/>
    <w:rsid w:val="006A1504"/>
    <w:rsid w:val="006A1EB4"/>
    <w:rsid w:val="006A243F"/>
    <w:rsid w:val="006A26FE"/>
    <w:rsid w:val="006A2DF1"/>
    <w:rsid w:val="006A4A64"/>
    <w:rsid w:val="006A4B9A"/>
    <w:rsid w:val="006A5049"/>
    <w:rsid w:val="006A5A7A"/>
    <w:rsid w:val="006B1485"/>
    <w:rsid w:val="006B31E2"/>
    <w:rsid w:val="006B3701"/>
    <w:rsid w:val="006B7A9A"/>
    <w:rsid w:val="006B7B75"/>
    <w:rsid w:val="006B7F3A"/>
    <w:rsid w:val="006C25F7"/>
    <w:rsid w:val="006C472A"/>
    <w:rsid w:val="006C541F"/>
    <w:rsid w:val="006C5B53"/>
    <w:rsid w:val="006D10CE"/>
    <w:rsid w:val="006D18A3"/>
    <w:rsid w:val="006D2391"/>
    <w:rsid w:val="006D26C6"/>
    <w:rsid w:val="006D3D29"/>
    <w:rsid w:val="006D6C0B"/>
    <w:rsid w:val="006D74EE"/>
    <w:rsid w:val="006E1829"/>
    <w:rsid w:val="006E1C4E"/>
    <w:rsid w:val="006E1E18"/>
    <w:rsid w:val="006E2B01"/>
    <w:rsid w:val="006E7A49"/>
    <w:rsid w:val="006E7BB5"/>
    <w:rsid w:val="006F0282"/>
    <w:rsid w:val="006F0311"/>
    <w:rsid w:val="006F33C4"/>
    <w:rsid w:val="006F39A5"/>
    <w:rsid w:val="006F4CAA"/>
    <w:rsid w:val="006F4D68"/>
    <w:rsid w:val="006F70AC"/>
    <w:rsid w:val="006F790B"/>
    <w:rsid w:val="00700706"/>
    <w:rsid w:val="00700C06"/>
    <w:rsid w:val="00701883"/>
    <w:rsid w:val="0070380B"/>
    <w:rsid w:val="00703AAE"/>
    <w:rsid w:val="00703E5E"/>
    <w:rsid w:val="00704032"/>
    <w:rsid w:val="007041A1"/>
    <w:rsid w:val="00704557"/>
    <w:rsid w:val="0070504F"/>
    <w:rsid w:val="00705FFB"/>
    <w:rsid w:val="00707BE5"/>
    <w:rsid w:val="00712135"/>
    <w:rsid w:val="0071260F"/>
    <w:rsid w:val="00712816"/>
    <w:rsid w:val="00712F33"/>
    <w:rsid w:val="00713D21"/>
    <w:rsid w:val="00713F50"/>
    <w:rsid w:val="00714F97"/>
    <w:rsid w:val="00715615"/>
    <w:rsid w:val="00715A12"/>
    <w:rsid w:val="007179DD"/>
    <w:rsid w:val="007206A5"/>
    <w:rsid w:val="007228B5"/>
    <w:rsid w:val="00722E97"/>
    <w:rsid w:val="0072413D"/>
    <w:rsid w:val="00726523"/>
    <w:rsid w:val="0072670A"/>
    <w:rsid w:val="00726BDB"/>
    <w:rsid w:val="00727B5C"/>
    <w:rsid w:val="00731419"/>
    <w:rsid w:val="0073286C"/>
    <w:rsid w:val="0073487F"/>
    <w:rsid w:val="00736755"/>
    <w:rsid w:val="007373AC"/>
    <w:rsid w:val="00740124"/>
    <w:rsid w:val="007404CB"/>
    <w:rsid w:val="00740B97"/>
    <w:rsid w:val="007427FD"/>
    <w:rsid w:val="007428B9"/>
    <w:rsid w:val="007435BC"/>
    <w:rsid w:val="00745541"/>
    <w:rsid w:val="00745E50"/>
    <w:rsid w:val="007474DB"/>
    <w:rsid w:val="00750873"/>
    <w:rsid w:val="00751B1E"/>
    <w:rsid w:val="00751FDB"/>
    <w:rsid w:val="0075320A"/>
    <w:rsid w:val="007540D3"/>
    <w:rsid w:val="00755E67"/>
    <w:rsid w:val="007605E8"/>
    <w:rsid w:val="00760E2C"/>
    <w:rsid w:val="00761671"/>
    <w:rsid w:val="007616FA"/>
    <w:rsid w:val="0076368C"/>
    <w:rsid w:val="007654D1"/>
    <w:rsid w:val="00766FCA"/>
    <w:rsid w:val="0076726C"/>
    <w:rsid w:val="00767AFA"/>
    <w:rsid w:val="007703C6"/>
    <w:rsid w:val="00772A8A"/>
    <w:rsid w:val="00774042"/>
    <w:rsid w:val="00774457"/>
    <w:rsid w:val="00774767"/>
    <w:rsid w:val="00774940"/>
    <w:rsid w:val="00775459"/>
    <w:rsid w:val="0077778F"/>
    <w:rsid w:val="0078052A"/>
    <w:rsid w:val="00780580"/>
    <w:rsid w:val="007805C1"/>
    <w:rsid w:val="007811B7"/>
    <w:rsid w:val="00781CEE"/>
    <w:rsid w:val="00783050"/>
    <w:rsid w:val="00784054"/>
    <w:rsid w:val="007843B2"/>
    <w:rsid w:val="0078482A"/>
    <w:rsid w:val="0078614A"/>
    <w:rsid w:val="0079236C"/>
    <w:rsid w:val="0079289D"/>
    <w:rsid w:val="007929A0"/>
    <w:rsid w:val="00792D44"/>
    <w:rsid w:val="007931F9"/>
    <w:rsid w:val="00793C2C"/>
    <w:rsid w:val="00795CB5"/>
    <w:rsid w:val="00796301"/>
    <w:rsid w:val="00796D20"/>
    <w:rsid w:val="007A1346"/>
    <w:rsid w:val="007A35C7"/>
    <w:rsid w:val="007A3C0C"/>
    <w:rsid w:val="007A44C1"/>
    <w:rsid w:val="007A4FC5"/>
    <w:rsid w:val="007A5D8F"/>
    <w:rsid w:val="007A6E0B"/>
    <w:rsid w:val="007B01BD"/>
    <w:rsid w:val="007B1F7C"/>
    <w:rsid w:val="007B23C8"/>
    <w:rsid w:val="007B3263"/>
    <w:rsid w:val="007B36C9"/>
    <w:rsid w:val="007B3CFB"/>
    <w:rsid w:val="007B3F59"/>
    <w:rsid w:val="007B461F"/>
    <w:rsid w:val="007B4BB0"/>
    <w:rsid w:val="007C69EE"/>
    <w:rsid w:val="007C6AAC"/>
    <w:rsid w:val="007C6E9F"/>
    <w:rsid w:val="007C7121"/>
    <w:rsid w:val="007D037F"/>
    <w:rsid w:val="007D183A"/>
    <w:rsid w:val="007D1D25"/>
    <w:rsid w:val="007D1FC0"/>
    <w:rsid w:val="007D3BA2"/>
    <w:rsid w:val="007E0A0D"/>
    <w:rsid w:val="007E227B"/>
    <w:rsid w:val="007E3B0F"/>
    <w:rsid w:val="007E46A9"/>
    <w:rsid w:val="007E5E2A"/>
    <w:rsid w:val="007F0147"/>
    <w:rsid w:val="007F0D9D"/>
    <w:rsid w:val="007F145B"/>
    <w:rsid w:val="007F1EB9"/>
    <w:rsid w:val="007F2D14"/>
    <w:rsid w:val="007F45F1"/>
    <w:rsid w:val="007F62DE"/>
    <w:rsid w:val="008010F6"/>
    <w:rsid w:val="0080143E"/>
    <w:rsid w:val="00802741"/>
    <w:rsid w:val="008036A4"/>
    <w:rsid w:val="00803B37"/>
    <w:rsid w:val="008054AC"/>
    <w:rsid w:val="00812225"/>
    <w:rsid w:val="00812FDF"/>
    <w:rsid w:val="008130CE"/>
    <w:rsid w:val="008160D5"/>
    <w:rsid w:val="008166B2"/>
    <w:rsid w:val="00816C18"/>
    <w:rsid w:val="00816CA8"/>
    <w:rsid w:val="0081748B"/>
    <w:rsid w:val="00820045"/>
    <w:rsid w:val="008214B7"/>
    <w:rsid w:val="00822A0E"/>
    <w:rsid w:val="008242D9"/>
    <w:rsid w:val="00824681"/>
    <w:rsid w:val="00830394"/>
    <w:rsid w:val="00830ABF"/>
    <w:rsid w:val="0083126F"/>
    <w:rsid w:val="00834E83"/>
    <w:rsid w:val="00835045"/>
    <w:rsid w:val="0083630B"/>
    <w:rsid w:val="00836DD4"/>
    <w:rsid w:val="00837C30"/>
    <w:rsid w:val="0084067D"/>
    <w:rsid w:val="00840E26"/>
    <w:rsid w:val="008411C2"/>
    <w:rsid w:val="00842234"/>
    <w:rsid w:val="008445AE"/>
    <w:rsid w:val="008470B5"/>
    <w:rsid w:val="00850B71"/>
    <w:rsid w:val="008521D3"/>
    <w:rsid w:val="0085443F"/>
    <w:rsid w:val="00856B70"/>
    <w:rsid w:val="008571AC"/>
    <w:rsid w:val="008577CC"/>
    <w:rsid w:val="0086058F"/>
    <w:rsid w:val="008618E2"/>
    <w:rsid w:val="008641DB"/>
    <w:rsid w:val="00865129"/>
    <w:rsid w:val="00866D3A"/>
    <w:rsid w:val="0086718D"/>
    <w:rsid w:val="0086739F"/>
    <w:rsid w:val="00872922"/>
    <w:rsid w:val="00872BDB"/>
    <w:rsid w:val="008734F9"/>
    <w:rsid w:val="008735E0"/>
    <w:rsid w:val="00875687"/>
    <w:rsid w:val="00876BA7"/>
    <w:rsid w:val="0087738A"/>
    <w:rsid w:val="008807A4"/>
    <w:rsid w:val="0088105C"/>
    <w:rsid w:val="00885D30"/>
    <w:rsid w:val="008863FD"/>
    <w:rsid w:val="008867D0"/>
    <w:rsid w:val="00887DFC"/>
    <w:rsid w:val="00890768"/>
    <w:rsid w:val="00892A29"/>
    <w:rsid w:val="00892F71"/>
    <w:rsid w:val="00895943"/>
    <w:rsid w:val="0089753D"/>
    <w:rsid w:val="008A1A56"/>
    <w:rsid w:val="008A462F"/>
    <w:rsid w:val="008A4CFA"/>
    <w:rsid w:val="008A7183"/>
    <w:rsid w:val="008B0981"/>
    <w:rsid w:val="008B1360"/>
    <w:rsid w:val="008B3669"/>
    <w:rsid w:val="008B3D1A"/>
    <w:rsid w:val="008B41BA"/>
    <w:rsid w:val="008B42FE"/>
    <w:rsid w:val="008B5E1E"/>
    <w:rsid w:val="008B733E"/>
    <w:rsid w:val="008B7E6E"/>
    <w:rsid w:val="008C0428"/>
    <w:rsid w:val="008C10B4"/>
    <w:rsid w:val="008C1256"/>
    <w:rsid w:val="008C19DF"/>
    <w:rsid w:val="008C2405"/>
    <w:rsid w:val="008C346B"/>
    <w:rsid w:val="008C56FE"/>
    <w:rsid w:val="008C7409"/>
    <w:rsid w:val="008C7A55"/>
    <w:rsid w:val="008D14F5"/>
    <w:rsid w:val="008D1AFB"/>
    <w:rsid w:val="008D4981"/>
    <w:rsid w:val="008E11C8"/>
    <w:rsid w:val="008E34EB"/>
    <w:rsid w:val="008E50AE"/>
    <w:rsid w:val="008E52A4"/>
    <w:rsid w:val="008E53EF"/>
    <w:rsid w:val="008E70F7"/>
    <w:rsid w:val="008F089F"/>
    <w:rsid w:val="008F1AAD"/>
    <w:rsid w:val="008F21A9"/>
    <w:rsid w:val="008F2249"/>
    <w:rsid w:val="008F3FF9"/>
    <w:rsid w:val="008F6184"/>
    <w:rsid w:val="009010DE"/>
    <w:rsid w:val="00901E70"/>
    <w:rsid w:val="009030CF"/>
    <w:rsid w:val="00903110"/>
    <w:rsid w:val="00903680"/>
    <w:rsid w:val="00904287"/>
    <w:rsid w:val="009044A0"/>
    <w:rsid w:val="00904D71"/>
    <w:rsid w:val="00905502"/>
    <w:rsid w:val="00905C59"/>
    <w:rsid w:val="00906861"/>
    <w:rsid w:val="00915384"/>
    <w:rsid w:val="00915A4D"/>
    <w:rsid w:val="009205E1"/>
    <w:rsid w:val="0092144F"/>
    <w:rsid w:val="0092268C"/>
    <w:rsid w:val="009231DF"/>
    <w:rsid w:val="0092331C"/>
    <w:rsid w:val="00924E48"/>
    <w:rsid w:val="0092514F"/>
    <w:rsid w:val="009257C1"/>
    <w:rsid w:val="00927A91"/>
    <w:rsid w:val="0093070D"/>
    <w:rsid w:val="00930C4E"/>
    <w:rsid w:val="00931FB4"/>
    <w:rsid w:val="009344D6"/>
    <w:rsid w:val="00934DB4"/>
    <w:rsid w:val="0093506C"/>
    <w:rsid w:val="00937409"/>
    <w:rsid w:val="00937C67"/>
    <w:rsid w:val="0094054B"/>
    <w:rsid w:val="00940655"/>
    <w:rsid w:val="00940F80"/>
    <w:rsid w:val="0094173D"/>
    <w:rsid w:val="009449A4"/>
    <w:rsid w:val="009451E3"/>
    <w:rsid w:val="00945800"/>
    <w:rsid w:val="009519B3"/>
    <w:rsid w:val="00952669"/>
    <w:rsid w:val="00953893"/>
    <w:rsid w:val="0095461C"/>
    <w:rsid w:val="009553AF"/>
    <w:rsid w:val="00955A7B"/>
    <w:rsid w:val="0095678E"/>
    <w:rsid w:val="009611E0"/>
    <w:rsid w:val="00962B0B"/>
    <w:rsid w:val="00965BCA"/>
    <w:rsid w:val="00966DF3"/>
    <w:rsid w:val="0097178D"/>
    <w:rsid w:val="00972218"/>
    <w:rsid w:val="00973B85"/>
    <w:rsid w:val="009745F5"/>
    <w:rsid w:val="00974CC7"/>
    <w:rsid w:val="00975221"/>
    <w:rsid w:val="009775F8"/>
    <w:rsid w:val="00984406"/>
    <w:rsid w:val="0098454F"/>
    <w:rsid w:val="00985997"/>
    <w:rsid w:val="00985B59"/>
    <w:rsid w:val="00987148"/>
    <w:rsid w:val="00987C01"/>
    <w:rsid w:val="009930BC"/>
    <w:rsid w:val="00995B4E"/>
    <w:rsid w:val="009A0425"/>
    <w:rsid w:val="009A4CBE"/>
    <w:rsid w:val="009A4E1C"/>
    <w:rsid w:val="009A55C1"/>
    <w:rsid w:val="009A5B9C"/>
    <w:rsid w:val="009A7227"/>
    <w:rsid w:val="009A7FF4"/>
    <w:rsid w:val="009B099A"/>
    <w:rsid w:val="009B142D"/>
    <w:rsid w:val="009B1FBF"/>
    <w:rsid w:val="009B45D5"/>
    <w:rsid w:val="009B4CF2"/>
    <w:rsid w:val="009B56CA"/>
    <w:rsid w:val="009B686A"/>
    <w:rsid w:val="009B6D1F"/>
    <w:rsid w:val="009B7178"/>
    <w:rsid w:val="009C14F9"/>
    <w:rsid w:val="009C37EB"/>
    <w:rsid w:val="009C3E73"/>
    <w:rsid w:val="009C4B33"/>
    <w:rsid w:val="009C58B4"/>
    <w:rsid w:val="009C5BC7"/>
    <w:rsid w:val="009C5C2D"/>
    <w:rsid w:val="009C67F6"/>
    <w:rsid w:val="009D09E8"/>
    <w:rsid w:val="009D0F9B"/>
    <w:rsid w:val="009D2ABC"/>
    <w:rsid w:val="009D3661"/>
    <w:rsid w:val="009D4848"/>
    <w:rsid w:val="009D5942"/>
    <w:rsid w:val="009D6FB3"/>
    <w:rsid w:val="009D7983"/>
    <w:rsid w:val="009E09BB"/>
    <w:rsid w:val="009E2761"/>
    <w:rsid w:val="009F0720"/>
    <w:rsid w:val="009F149C"/>
    <w:rsid w:val="009F2476"/>
    <w:rsid w:val="009F4325"/>
    <w:rsid w:val="009F503E"/>
    <w:rsid w:val="009F6993"/>
    <w:rsid w:val="009F7153"/>
    <w:rsid w:val="00A009CD"/>
    <w:rsid w:val="00A020D6"/>
    <w:rsid w:val="00A0283C"/>
    <w:rsid w:val="00A02B13"/>
    <w:rsid w:val="00A02F8F"/>
    <w:rsid w:val="00A03417"/>
    <w:rsid w:val="00A0364F"/>
    <w:rsid w:val="00A043A7"/>
    <w:rsid w:val="00A05426"/>
    <w:rsid w:val="00A07D20"/>
    <w:rsid w:val="00A07F34"/>
    <w:rsid w:val="00A1011C"/>
    <w:rsid w:val="00A10DEA"/>
    <w:rsid w:val="00A111C5"/>
    <w:rsid w:val="00A117EE"/>
    <w:rsid w:val="00A12725"/>
    <w:rsid w:val="00A15E44"/>
    <w:rsid w:val="00A202F7"/>
    <w:rsid w:val="00A21737"/>
    <w:rsid w:val="00A21DD2"/>
    <w:rsid w:val="00A23567"/>
    <w:rsid w:val="00A23D9B"/>
    <w:rsid w:val="00A23ECF"/>
    <w:rsid w:val="00A26E6E"/>
    <w:rsid w:val="00A26F27"/>
    <w:rsid w:val="00A30C2B"/>
    <w:rsid w:val="00A30DEA"/>
    <w:rsid w:val="00A3412C"/>
    <w:rsid w:val="00A34837"/>
    <w:rsid w:val="00A40054"/>
    <w:rsid w:val="00A40973"/>
    <w:rsid w:val="00A40D4D"/>
    <w:rsid w:val="00A40F03"/>
    <w:rsid w:val="00A41074"/>
    <w:rsid w:val="00A4200E"/>
    <w:rsid w:val="00A4265B"/>
    <w:rsid w:val="00A42EF3"/>
    <w:rsid w:val="00A4335D"/>
    <w:rsid w:val="00A43CCB"/>
    <w:rsid w:val="00A44A51"/>
    <w:rsid w:val="00A46608"/>
    <w:rsid w:val="00A468B9"/>
    <w:rsid w:val="00A50F78"/>
    <w:rsid w:val="00A518A9"/>
    <w:rsid w:val="00A5210F"/>
    <w:rsid w:val="00A53B40"/>
    <w:rsid w:val="00A55B20"/>
    <w:rsid w:val="00A56FBC"/>
    <w:rsid w:val="00A618EE"/>
    <w:rsid w:val="00A6455F"/>
    <w:rsid w:val="00A67752"/>
    <w:rsid w:val="00A732B8"/>
    <w:rsid w:val="00A766A2"/>
    <w:rsid w:val="00A7683C"/>
    <w:rsid w:val="00A76EC0"/>
    <w:rsid w:val="00A802B9"/>
    <w:rsid w:val="00A8056C"/>
    <w:rsid w:val="00A83744"/>
    <w:rsid w:val="00A849C2"/>
    <w:rsid w:val="00A85171"/>
    <w:rsid w:val="00A8535B"/>
    <w:rsid w:val="00A87C15"/>
    <w:rsid w:val="00A930F3"/>
    <w:rsid w:val="00A93694"/>
    <w:rsid w:val="00A93AA7"/>
    <w:rsid w:val="00A94192"/>
    <w:rsid w:val="00A942CA"/>
    <w:rsid w:val="00A9536C"/>
    <w:rsid w:val="00A97EA5"/>
    <w:rsid w:val="00AA56F2"/>
    <w:rsid w:val="00AA5FAB"/>
    <w:rsid w:val="00AA6636"/>
    <w:rsid w:val="00AA7657"/>
    <w:rsid w:val="00AA7D95"/>
    <w:rsid w:val="00AB0BF0"/>
    <w:rsid w:val="00AB1177"/>
    <w:rsid w:val="00AB1A85"/>
    <w:rsid w:val="00AB3369"/>
    <w:rsid w:val="00AB44BF"/>
    <w:rsid w:val="00AB4EA2"/>
    <w:rsid w:val="00AB58DF"/>
    <w:rsid w:val="00AB78F7"/>
    <w:rsid w:val="00AC0D6D"/>
    <w:rsid w:val="00AC1C1D"/>
    <w:rsid w:val="00AC4497"/>
    <w:rsid w:val="00AC60F5"/>
    <w:rsid w:val="00AC6858"/>
    <w:rsid w:val="00AC760A"/>
    <w:rsid w:val="00AD0DDF"/>
    <w:rsid w:val="00AD0E2D"/>
    <w:rsid w:val="00AD17CD"/>
    <w:rsid w:val="00AD2414"/>
    <w:rsid w:val="00AD3BB4"/>
    <w:rsid w:val="00AD5CC7"/>
    <w:rsid w:val="00AD74E7"/>
    <w:rsid w:val="00AE01B6"/>
    <w:rsid w:val="00AE21F0"/>
    <w:rsid w:val="00AE284C"/>
    <w:rsid w:val="00AE4F59"/>
    <w:rsid w:val="00AE69DC"/>
    <w:rsid w:val="00AE6BAD"/>
    <w:rsid w:val="00AE6FAA"/>
    <w:rsid w:val="00AE771A"/>
    <w:rsid w:val="00AE785F"/>
    <w:rsid w:val="00AE7A33"/>
    <w:rsid w:val="00AE7C45"/>
    <w:rsid w:val="00AF1FDF"/>
    <w:rsid w:val="00AF584D"/>
    <w:rsid w:val="00B00167"/>
    <w:rsid w:val="00B0102F"/>
    <w:rsid w:val="00B02169"/>
    <w:rsid w:val="00B04E18"/>
    <w:rsid w:val="00B0528A"/>
    <w:rsid w:val="00B0549C"/>
    <w:rsid w:val="00B07EA5"/>
    <w:rsid w:val="00B1363D"/>
    <w:rsid w:val="00B14F5D"/>
    <w:rsid w:val="00B1522C"/>
    <w:rsid w:val="00B1607E"/>
    <w:rsid w:val="00B16910"/>
    <w:rsid w:val="00B16F0D"/>
    <w:rsid w:val="00B172C6"/>
    <w:rsid w:val="00B17CD8"/>
    <w:rsid w:val="00B206E3"/>
    <w:rsid w:val="00B21AF3"/>
    <w:rsid w:val="00B22A75"/>
    <w:rsid w:val="00B22BFF"/>
    <w:rsid w:val="00B235A5"/>
    <w:rsid w:val="00B247E1"/>
    <w:rsid w:val="00B24916"/>
    <w:rsid w:val="00B25C27"/>
    <w:rsid w:val="00B260C8"/>
    <w:rsid w:val="00B32043"/>
    <w:rsid w:val="00B331FD"/>
    <w:rsid w:val="00B3424F"/>
    <w:rsid w:val="00B35383"/>
    <w:rsid w:val="00B3540E"/>
    <w:rsid w:val="00B367C1"/>
    <w:rsid w:val="00B373C2"/>
    <w:rsid w:val="00B37FFB"/>
    <w:rsid w:val="00B40404"/>
    <w:rsid w:val="00B4187D"/>
    <w:rsid w:val="00B419C2"/>
    <w:rsid w:val="00B420F8"/>
    <w:rsid w:val="00B42ADC"/>
    <w:rsid w:val="00B431B9"/>
    <w:rsid w:val="00B441DD"/>
    <w:rsid w:val="00B46D77"/>
    <w:rsid w:val="00B47476"/>
    <w:rsid w:val="00B5027D"/>
    <w:rsid w:val="00B503E1"/>
    <w:rsid w:val="00B5068E"/>
    <w:rsid w:val="00B51173"/>
    <w:rsid w:val="00B525B1"/>
    <w:rsid w:val="00B54F17"/>
    <w:rsid w:val="00B56896"/>
    <w:rsid w:val="00B5769D"/>
    <w:rsid w:val="00B605D0"/>
    <w:rsid w:val="00B608AB"/>
    <w:rsid w:val="00B616E2"/>
    <w:rsid w:val="00B629EA"/>
    <w:rsid w:val="00B6417F"/>
    <w:rsid w:val="00B678B1"/>
    <w:rsid w:val="00B67E3D"/>
    <w:rsid w:val="00B703DE"/>
    <w:rsid w:val="00B734D1"/>
    <w:rsid w:val="00B7518B"/>
    <w:rsid w:val="00B753C9"/>
    <w:rsid w:val="00B76827"/>
    <w:rsid w:val="00B76918"/>
    <w:rsid w:val="00B86725"/>
    <w:rsid w:val="00B87D65"/>
    <w:rsid w:val="00B87FCF"/>
    <w:rsid w:val="00B90969"/>
    <w:rsid w:val="00B90A9D"/>
    <w:rsid w:val="00B91D1E"/>
    <w:rsid w:val="00B921D6"/>
    <w:rsid w:val="00B9344F"/>
    <w:rsid w:val="00B945D2"/>
    <w:rsid w:val="00B962BB"/>
    <w:rsid w:val="00BA317B"/>
    <w:rsid w:val="00BB0B76"/>
    <w:rsid w:val="00BB2791"/>
    <w:rsid w:val="00BB2CBD"/>
    <w:rsid w:val="00BB6AE3"/>
    <w:rsid w:val="00BB6D46"/>
    <w:rsid w:val="00BB78DC"/>
    <w:rsid w:val="00BC1F60"/>
    <w:rsid w:val="00BC3130"/>
    <w:rsid w:val="00BC7F31"/>
    <w:rsid w:val="00BD3CBA"/>
    <w:rsid w:val="00BD4D8D"/>
    <w:rsid w:val="00BD5705"/>
    <w:rsid w:val="00BD66EF"/>
    <w:rsid w:val="00BE0E73"/>
    <w:rsid w:val="00BE1A3B"/>
    <w:rsid w:val="00BE2114"/>
    <w:rsid w:val="00BE21E9"/>
    <w:rsid w:val="00BE2DA8"/>
    <w:rsid w:val="00BE43F6"/>
    <w:rsid w:val="00BE5594"/>
    <w:rsid w:val="00BE64BC"/>
    <w:rsid w:val="00BE71FF"/>
    <w:rsid w:val="00BF1EF7"/>
    <w:rsid w:val="00BF24AC"/>
    <w:rsid w:val="00BF3C3E"/>
    <w:rsid w:val="00BF5CE2"/>
    <w:rsid w:val="00BF6505"/>
    <w:rsid w:val="00BF7F28"/>
    <w:rsid w:val="00C0056E"/>
    <w:rsid w:val="00C01F7D"/>
    <w:rsid w:val="00C02030"/>
    <w:rsid w:val="00C025C4"/>
    <w:rsid w:val="00C03485"/>
    <w:rsid w:val="00C03858"/>
    <w:rsid w:val="00C05690"/>
    <w:rsid w:val="00C076CE"/>
    <w:rsid w:val="00C11D5D"/>
    <w:rsid w:val="00C11F63"/>
    <w:rsid w:val="00C11F76"/>
    <w:rsid w:val="00C14219"/>
    <w:rsid w:val="00C17DF0"/>
    <w:rsid w:val="00C22FA4"/>
    <w:rsid w:val="00C2514F"/>
    <w:rsid w:val="00C27260"/>
    <w:rsid w:val="00C27804"/>
    <w:rsid w:val="00C279F3"/>
    <w:rsid w:val="00C31F06"/>
    <w:rsid w:val="00C328F3"/>
    <w:rsid w:val="00C33B33"/>
    <w:rsid w:val="00C34FB9"/>
    <w:rsid w:val="00C35402"/>
    <w:rsid w:val="00C35D8A"/>
    <w:rsid w:val="00C37884"/>
    <w:rsid w:val="00C428DB"/>
    <w:rsid w:val="00C4488C"/>
    <w:rsid w:val="00C454EC"/>
    <w:rsid w:val="00C45637"/>
    <w:rsid w:val="00C465DF"/>
    <w:rsid w:val="00C47185"/>
    <w:rsid w:val="00C50A9B"/>
    <w:rsid w:val="00C51895"/>
    <w:rsid w:val="00C53033"/>
    <w:rsid w:val="00C533CB"/>
    <w:rsid w:val="00C536D5"/>
    <w:rsid w:val="00C53707"/>
    <w:rsid w:val="00C561D4"/>
    <w:rsid w:val="00C569D2"/>
    <w:rsid w:val="00C57A65"/>
    <w:rsid w:val="00C60A8B"/>
    <w:rsid w:val="00C61837"/>
    <w:rsid w:val="00C63483"/>
    <w:rsid w:val="00C63FA4"/>
    <w:rsid w:val="00C66747"/>
    <w:rsid w:val="00C7015E"/>
    <w:rsid w:val="00C72849"/>
    <w:rsid w:val="00C731A2"/>
    <w:rsid w:val="00C73A67"/>
    <w:rsid w:val="00C74A8E"/>
    <w:rsid w:val="00C7722E"/>
    <w:rsid w:val="00C8012F"/>
    <w:rsid w:val="00C80E03"/>
    <w:rsid w:val="00C825FD"/>
    <w:rsid w:val="00C84734"/>
    <w:rsid w:val="00C84857"/>
    <w:rsid w:val="00C84C06"/>
    <w:rsid w:val="00C86F03"/>
    <w:rsid w:val="00C91504"/>
    <w:rsid w:val="00C9263F"/>
    <w:rsid w:val="00C928F5"/>
    <w:rsid w:val="00C93A20"/>
    <w:rsid w:val="00C94B95"/>
    <w:rsid w:val="00C95861"/>
    <w:rsid w:val="00CA0CF2"/>
    <w:rsid w:val="00CA4155"/>
    <w:rsid w:val="00CA47F2"/>
    <w:rsid w:val="00CA4DEB"/>
    <w:rsid w:val="00CA5225"/>
    <w:rsid w:val="00CA5CE7"/>
    <w:rsid w:val="00CA6C39"/>
    <w:rsid w:val="00CA7085"/>
    <w:rsid w:val="00CB225C"/>
    <w:rsid w:val="00CB3107"/>
    <w:rsid w:val="00CB5020"/>
    <w:rsid w:val="00CB5339"/>
    <w:rsid w:val="00CB6036"/>
    <w:rsid w:val="00CC0089"/>
    <w:rsid w:val="00CC366F"/>
    <w:rsid w:val="00CC6F32"/>
    <w:rsid w:val="00CC7854"/>
    <w:rsid w:val="00CD685C"/>
    <w:rsid w:val="00CD6884"/>
    <w:rsid w:val="00CE068D"/>
    <w:rsid w:val="00CE0D61"/>
    <w:rsid w:val="00CE32D2"/>
    <w:rsid w:val="00CE3C50"/>
    <w:rsid w:val="00CE3F4A"/>
    <w:rsid w:val="00CE40B9"/>
    <w:rsid w:val="00CE52A7"/>
    <w:rsid w:val="00CE561F"/>
    <w:rsid w:val="00CE5858"/>
    <w:rsid w:val="00CE62C7"/>
    <w:rsid w:val="00CE68D2"/>
    <w:rsid w:val="00CE6C9D"/>
    <w:rsid w:val="00CE6D71"/>
    <w:rsid w:val="00CE6E7F"/>
    <w:rsid w:val="00CF08C8"/>
    <w:rsid w:val="00CF0A3C"/>
    <w:rsid w:val="00CF0F25"/>
    <w:rsid w:val="00CF2A6E"/>
    <w:rsid w:val="00CF342A"/>
    <w:rsid w:val="00CF4040"/>
    <w:rsid w:val="00CF413F"/>
    <w:rsid w:val="00CF43E4"/>
    <w:rsid w:val="00CF4993"/>
    <w:rsid w:val="00CF54A4"/>
    <w:rsid w:val="00CF68E3"/>
    <w:rsid w:val="00CF6F19"/>
    <w:rsid w:val="00CF6F54"/>
    <w:rsid w:val="00D00DB9"/>
    <w:rsid w:val="00D01255"/>
    <w:rsid w:val="00D03659"/>
    <w:rsid w:val="00D0385C"/>
    <w:rsid w:val="00D061E2"/>
    <w:rsid w:val="00D07087"/>
    <w:rsid w:val="00D07308"/>
    <w:rsid w:val="00D07DFF"/>
    <w:rsid w:val="00D13934"/>
    <w:rsid w:val="00D15F5E"/>
    <w:rsid w:val="00D21D69"/>
    <w:rsid w:val="00D22B04"/>
    <w:rsid w:val="00D23221"/>
    <w:rsid w:val="00D23D85"/>
    <w:rsid w:val="00D241D1"/>
    <w:rsid w:val="00D263A0"/>
    <w:rsid w:val="00D26994"/>
    <w:rsid w:val="00D27132"/>
    <w:rsid w:val="00D3375A"/>
    <w:rsid w:val="00D33B02"/>
    <w:rsid w:val="00D342F3"/>
    <w:rsid w:val="00D35D60"/>
    <w:rsid w:val="00D374B3"/>
    <w:rsid w:val="00D37A03"/>
    <w:rsid w:val="00D41160"/>
    <w:rsid w:val="00D44061"/>
    <w:rsid w:val="00D4449D"/>
    <w:rsid w:val="00D44FBB"/>
    <w:rsid w:val="00D47C47"/>
    <w:rsid w:val="00D51F07"/>
    <w:rsid w:val="00D52E47"/>
    <w:rsid w:val="00D55DFE"/>
    <w:rsid w:val="00D560ED"/>
    <w:rsid w:val="00D57880"/>
    <w:rsid w:val="00D6084C"/>
    <w:rsid w:val="00D60882"/>
    <w:rsid w:val="00D62150"/>
    <w:rsid w:val="00D64488"/>
    <w:rsid w:val="00D6475E"/>
    <w:rsid w:val="00D64E47"/>
    <w:rsid w:val="00D65165"/>
    <w:rsid w:val="00D654D1"/>
    <w:rsid w:val="00D6583C"/>
    <w:rsid w:val="00D6623E"/>
    <w:rsid w:val="00D70AE9"/>
    <w:rsid w:val="00D728A5"/>
    <w:rsid w:val="00D73700"/>
    <w:rsid w:val="00D73911"/>
    <w:rsid w:val="00D75181"/>
    <w:rsid w:val="00D75182"/>
    <w:rsid w:val="00D751E4"/>
    <w:rsid w:val="00D80BF9"/>
    <w:rsid w:val="00D821AD"/>
    <w:rsid w:val="00D82B8A"/>
    <w:rsid w:val="00D84152"/>
    <w:rsid w:val="00D84961"/>
    <w:rsid w:val="00D85B8D"/>
    <w:rsid w:val="00D87115"/>
    <w:rsid w:val="00D91350"/>
    <w:rsid w:val="00D9328F"/>
    <w:rsid w:val="00D93BC6"/>
    <w:rsid w:val="00D940CC"/>
    <w:rsid w:val="00D953C4"/>
    <w:rsid w:val="00D95DEE"/>
    <w:rsid w:val="00D9680B"/>
    <w:rsid w:val="00DA0036"/>
    <w:rsid w:val="00DA60D3"/>
    <w:rsid w:val="00DB2341"/>
    <w:rsid w:val="00DB52AA"/>
    <w:rsid w:val="00DB77B6"/>
    <w:rsid w:val="00DC132C"/>
    <w:rsid w:val="00DC1D72"/>
    <w:rsid w:val="00DC25B3"/>
    <w:rsid w:val="00DC2910"/>
    <w:rsid w:val="00DC2C89"/>
    <w:rsid w:val="00DC3FCD"/>
    <w:rsid w:val="00DC605B"/>
    <w:rsid w:val="00DC6200"/>
    <w:rsid w:val="00DC781A"/>
    <w:rsid w:val="00DD0CCD"/>
    <w:rsid w:val="00DD143E"/>
    <w:rsid w:val="00DD146C"/>
    <w:rsid w:val="00DD1B7D"/>
    <w:rsid w:val="00DD36B5"/>
    <w:rsid w:val="00DD4D92"/>
    <w:rsid w:val="00DD56AC"/>
    <w:rsid w:val="00DD6036"/>
    <w:rsid w:val="00DD7ECF"/>
    <w:rsid w:val="00DE26FF"/>
    <w:rsid w:val="00DE2F51"/>
    <w:rsid w:val="00DE382D"/>
    <w:rsid w:val="00DE4BE9"/>
    <w:rsid w:val="00DE64CD"/>
    <w:rsid w:val="00DF3D6A"/>
    <w:rsid w:val="00DF52AA"/>
    <w:rsid w:val="00DF56CD"/>
    <w:rsid w:val="00DF68B4"/>
    <w:rsid w:val="00DF7910"/>
    <w:rsid w:val="00DF79AE"/>
    <w:rsid w:val="00E00B12"/>
    <w:rsid w:val="00E026A3"/>
    <w:rsid w:val="00E03BD2"/>
    <w:rsid w:val="00E13A66"/>
    <w:rsid w:val="00E1476E"/>
    <w:rsid w:val="00E16CD7"/>
    <w:rsid w:val="00E17F92"/>
    <w:rsid w:val="00E25355"/>
    <w:rsid w:val="00E27706"/>
    <w:rsid w:val="00E30227"/>
    <w:rsid w:val="00E31442"/>
    <w:rsid w:val="00E31C02"/>
    <w:rsid w:val="00E32954"/>
    <w:rsid w:val="00E34605"/>
    <w:rsid w:val="00E35C59"/>
    <w:rsid w:val="00E368F8"/>
    <w:rsid w:val="00E419AD"/>
    <w:rsid w:val="00E434B0"/>
    <w:rsid w:val="00E441BC"/>
    <w:rsid w:val="00E46F42"/>
    <w:rsid w:val="00E5106D"/>
    <w:rsid w:val="00E53496"/>
    <w:rsid w:val="00E562B3"/>
    <w:rsid w:val="00E56F12"/>
    <w:rsid w:val="00E6185F"/>
    <w:rsid w:val="00E623D6"/>
    <w:rsid w:val="00E62B7B"/>
    <w:rsid w:val="00E63E25"/>
    <w:rsid w:val="00E64AAA"/>
    <w:rsid w:val="00E65282"/>
    <w:rsid w:val="00E65CF4"/>
    <w:rsid w:val="00E6707C"/>
    <w:rsid w:val="00E70850"/>
    <w:rsid w:val="00E71785"/>
    <w:rsid w:val="00E718A3"/>
    <w:rsid w:val="00E72549"/>
    <w:rsid w:val="00E75B2B"/>
    <w:rsid w:val="00E767B8"/>
    <w:rsid w:val="00E77A06"/>
    <w:rsid w:val="00E813DA"/>
    <w:rsid w:val="00E83197"/>
    <w:rsid w:val="00E84BC7"/>
    <w:rsid w:val="00E856E4"/>
    <w:rsid w:val="00E86B56"/>
    <w:rsid w:val="00E86C69"/>
    <w:rsid w:val="00E8757B"/>
    <w:rsid w:val="00E91205"/>
    <w:rsid w:val="00E935C7"/>
    <w:rsid w:val="00E95934"/>
    <w:rsid w:val="00E96980"/>
    <w:rsid w:val="00E97D24"/>
    <w:rsid w:val="00EA1472"/>
    <w:rsid w:val="00EA5898"/>
    <w:rsid w:val="00EA73C3"/>
    <w:rsid w:val="00EA743E"/>
    <w:rsid w:val="00EA7E79"/>
    <w:rsid w:val="00EB3BE3"/>
    <w:rsid w:val="00EB5452"/>
    <w:rsid w:val="00EB58DE"/>
    <w:rsid w:val="00EB65D1"/>
    <w:rsid w:val="00EB66D0"/>
    <w:rsid w:val="00EB7B3C"/>
    <w:rsid w:val="00EB7F9D"/>
    <w:rsid w:val="00EC27DA"/>
    <w:rsid w:val="00EC53E3"/>
    <w:rsid w:val="00EC605A"/>
    <w:rsid w:val="00EC6C1B"/>
    <w:rsid w:val="00EC76AE"/>
    <w:rsid w:val="00ED17E3"/>
    <w:rsid w:val="00ED1A13"/>
    <w:rsid w:val="00ED2063"/>
    <w:rsid w:val="00ED22B5"/>
    <w:rsid w:val="00EE2E0D"/>
    <w:rsid w:val="00EE34DB"/>
    <w:rsid w:val="00EE37BF"/>
    <w:rsid w:val="00EE5597"/>
    <w:rsid w:val="00EE63CF"/>
    <w:rsid w:val="00EE6E64"/>
    <w:rsid w:val="00EE7921"/>
    <w:rsid w:val="00EF0202"/>
    <w:rsid w:val="00EF0A95"/>
    <w:rsid w:val="00EF24BE"/>
    <w:rsid w:val="00EF2F90"/>
    <w:rsid w:val="00EF6B41"/>
    <w:rsid w:val="00F0171E"/>
    <w:rsid w:val="00F033E6"/>
    <w:rsid w:val="00F04ED9"/>
    <w:rsid w:val="00F11050"/>
    <w:rsid w:val="00F117C8"/>
    <w:rsid w:val="00F11F0B"/>
    <w:rsid w:val="00F1277E"/>
    <w:rsid w:val="00F13128"/>
    <w:rsid w:val="00F13A8D"/>
    <w:rsid w:val="00F13EBD"/>
    <w:rsid w:val="00F1427E"/>
    <w:rsid w:val="00F14B07"/>
    <w:rsid w:val="00F1594E"/>
    <w:rsid w:val="00F178F4"/>
    <w:rsid w:val="00F203C6"/>
    <w:rsid w:val="00F20E7A"/>
    <w:rsid w:val="00F2184E"/>
    <w:rsid w:val="00F21E14"/>
    <w:rsid w:val="00F226B6"/>
    <w:rsid w:val="00F22C84"/>
    <w:rsid w:val="00F242FF"/>
    <w:rsid w:val="00F251C3"/>
    <w:rsid w:val="00F2567D"/>
    <w:rsid w:val="00F27970"/>
    <w:rsid w:val="00F27EE1"/>
    <w:rsid w:val="00F31833"/>
    <w:rsid w:val="00F34C7D"/>
    <w:rsid w:val="00F36B97"/>
    <w:rsid w:val="00F37E1C"/>
    <w:rsid w:val="00F411F6"/>
    <w:rsid w:val="00F425F6"/>
    <w:rsid w:val="00F429BB"/>
    <w:rsid w:val="00F44645"/>
    <w:rsid w:val="00F4494A"/>
    <w:rsid w:val="00F4630C"/>
    <w:rsid w:val="00F51904"/>
    <w:rsid w:val="00F519EB"/>
    <w:rsid w:val="00F51A06"/>
    <w:rsid w:val="00F5261E"/>
    <w:rsid w:val="00F52661"/>
    <w:rsid w:val="00F5357A"/>
    <w:rsid w:val="00F5381B"/>
    <w:rsid w:val="00F54C98"/>
    <w:rsid w:val="00F551F6"/>
    <w:rsid w:val="00F55C99"/>
    <w:rsid w:val="00F57E69"/>
    <w:rsid w:val="00F62C5D"/>
    <w:rsid w:val="00F677A5"/>
    <w:rsid w:val="00F678C9"/>
    <w:rsid w:val="00F7361C"/>
    <w:rsid w:val="00F73721"/>
    <w:rsid w:val="00F73894"/>
    <w:rsid w:val="00F73A83"/>
    <w:rsid w:val="00F7409D"/>
    <w:rsid w:val="00F75782"/>
    <w:rsid w:val="00F8160D"/>
    <w:rsid w:val="00F867F2"/>
    <w:rsid w:val="00F873D5"/>
    <w:rsid w:val="00F9448C"/>
    <w:rsid w:val="00F95B62"/>
    <w:rsid w:val="00F960CC"/>
    <w:rsid w:val="00F969B1"/>
    <w:rsid w:val="00FA3BD4"/>
    <w:rsid w:val="00FA425F"/>
    <w:rsid w:val="00FA4833"/>
    <w:rsid w:val="00FA5A65"/>
    <w:rsid w:val="00FA634D"/>
    <w:rsid w:val="00FA66E1"/>
    <w:rsid w:val="00FA6B13"/>
    <w:rsid w:val="00FA71C2"/>
    <w:rsid w:val="00FB073F"/>
    <w:rsid w:val="00FB1D2C"/>
    <w:rsid w:val="00FB3173"/>
    <w:rsid w:val="00FB3B03"/>
    <w:rsid w:val="00FB4B6D"/>
    <w:rsid w:val="00FB5C5D"/>
    <w:rsid w:val="00FB5ED2"/>
    <w:rsid w:val="00FB66C6"/>
    <w:rsid w:val="00FB7741"/>
    <w:rsid w:val="00FC08B1"/>
    <w:rsid w:val="00FC0A5D"/>
    <w:rsid w:val="00FC1833"/>
    <w:rsid w:val="00FC259B"/>
    <w:rsid w:val="00FC268F"/>
    <w:rsid w:val="00FC27E6"/>
    <w:rsid w:val="00FC329D"/>
    <w:rsid w:val="00FC451D"/>
    <w:rsid w:val="00FC5285"/>
    <w:rsid w:val="00FD097F"/>
    <w:rsid w:val="00FD1CDC"/>
    <w:rsid w:val="00FD1E91"/>
    <w:rsid w:val="00FD2BCD"/>
    <w:rsid w:val="00FD2E2B"/>
    <w:rsid w:val="00FD467E"/>
    <w:rsid w:val="00FD51FD"/>
    <w:rsid w:val="00FD60FF"/>
    <w:rsid w:val="00FD670E"/>
    <w:rsid w:val="00FD6A99"/>
    <w:rsid w:val="00FE05C5"/>
    <w:rsid w:val="00FE10FA"/>
    <w:rsid w:val="00FE1E25"/>
    <w:rsid w:val="00FE302C"/>
    <w:rsid w:val="00FE3D13"/>
    <w:rsid w:val="00FE54A3"/>
    <w:rsid w:val="00FE6AA3"/>
    <w:rsid w:val="00FE74DA"/>
    <w:rsid w:val="00FF1A11"/>
    <w:rsid w:val="00FF24F4"/>
    <w:rsid w:val="00FF29AE"/>
    <w:rsid w:val="00FF3A29"/>
    <w:rsid w:val="00FF6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33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36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33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36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L</Company>
  <LinksUpToDate>false</LinksUpToDate>
  <CharactersWithSpaces>10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m03</dc:creator>
  <cp:lastModifiedBy>Khaleel</cp:lastModifiedBy>
  <cp:revision>3</cp:revision>
  <dcterms:created xsi:type="dcterms:W3CDTF">2020-05-29T11:06:00Z</dcterms:created>
  <dcterms:modified xsi:type="dcterms:W3CDTF">2020-05-29T11:07:00Z</dcterms:modified>
</cp:coreProperties>
</file>